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75479" w14:textId="77777777" w:rsidR="00BA2286" w:rsidRDefault="007E5521" w:rsidP="005108D4">
      <w:pPr>
        <w:spacing w:beforeLines="100" w:before="312" w:afterLines="100" w:after="312"/>
        <w:jc w:val="center"/>
        <w:rPr>
          <w:rFonts w:ascii="仿宋" w:eastAsia="仿宋" w:hAnsi="仿宋"/>
          <w:sz w:val="48"/>
          <w:szCs w:val="48"/>
        </w:rPr>
      </w:pPr>
      <w:r w:rsidRPr="007E5521">
        <w:rPr>
          <w:rFonts w:ascii="仿宋" w:eastAsia="仿宋" w:hAnsi="仿宋" w:hint="eastAsia"/>
          <w:sz w:val="48"/>
          <w:szCs w:val="48"/>
        </w:rPr>
        <w:t>广东省</w:t>
      </w:r>
      <w:r w:rsidR="005108D4" w:rsidRPr="007E5521">
        <w:rPr>
          <w:rFonts w:ascii="仿宋" w:eastAsia="仿宋" w:hAnsi="仿宋" w:hint="eastAsia"/>
          <w:sz w:val="48"/>
          <w:szCs w:val="48"/>
        </w:rPr>
        <w:t>医院</w:t>
      </w:r>
      <w:r w:rsidR="00BA2286">
        <w:rPr>
          <w:rFonts w:ascii="仿宋" w:eastAsia="仿宋" w:hAnsi="仿宋" w:hint="eastAsia"/>
          <w:sz w:val="48"/>
          <w:szCs w:val="48"/>
        </w:rPr>
        <w:t>协会</w:t>
      </w:r>
    </w:p>
    <w:p w14:paraId="3AD1CDAA" w14:textId="4F5A5858" w:rsidR="005108D4" w:rsidRPr="007E5521" w:rsidRDefault="00BA2286" w:rsidP="005108D4">
      <w:pPr>
        <w:spacing w:beforeLines="100" w:before="312" w:afterLines="100" w:after="312"/>
        <w:jc w:val="center"/>
        <w:rPr>
          <w:rFonts w:ascii="仿宋" w:eastAsia="仿宋" w:hAnsi="仿宋"/>
          <w:sz w:val="48"/>
          <w:szCs w:val="48"/>
        </w:rPr>
      </w:pPr>
      <w:r>
        <w:rPr>
          <w:rFonts w:ascii="仿宋" w:eastAsia="仿宋" w:hAnsi="仿宋" w:hint="eastAsia"/>
          <w:sz w:val="48"/>
          <w:szCs w:val="48"/>
        </w:rPr>
        <w:t>医院</w:t>
      </w:r>
      <w:r w:rsidR="005108D4" w:rsidRPr="007E5521">
        <w:rPr>
          <w:rFonts w:ascii="仿宋" w:eastAsia="仿宋" w:hAnsi="仿宋" w:hint="eastAsia"/>
          <w:sz w:val="48"/>
          <w:szCs w:val="48"/>
        </w:rPr>
        <w:t>科研实验室建设与管理</w:t>
      </w:r>
      <w:r w:rsidR="007E5521" w:rsidRPr="007E5521">
        <w:rPr>
          <w:rFonts w:ascii="仿宋" w:eastAsia="仿宋" w:hAnsi="仿宋" w:hint="eastAsia"/>
          <w:sz w:val="48"/>
          <w:szCs w:val="48"/>
        </w:rPr>
        <w:t>项目</w:t>
      </w:r>
    </w:p>
    <w:p w14:paraId="1DCBC3D5" w14:textId="77777777" w:rsidR="005108D4" w:rsidRPr="00EB392A" w:rsidRDefault="005108D4" w:rsidP="005108D4">
      <w:pPr>
        <w:jc w:val="center"/>
        <w:rPr>
          <w:rFonts w:ascii="仿宋" w:eastAsia="仿宋" w:hAnsi="仿宋"/>
          <w:sz w:val="44"/>
          <w:szCs w:val="44"/>
        </w:rPr>
      </w:pPr>
    </w:p>
    <w:p w14:paraId="2D248A63" w14:textId="7C720947" w:rsidR="005108D4" w:rsidRPr="00EB392A" w:rsidRDefault="005108D4" w:rsidP="005108D4">
      <w:pPr>
        <w:jc w:val="center"/>
        <w:rPr>
          <w:rFonts w:ascii="仿宋" w:eastAsia="仿宋" w:hAnsi="仿宋"/>
          <w:b/>
          <w:bCs/>
          <w:sz w:val="56"/>
          <w:szCs w:val="56"/>
        </w:rPr>
      </w:pPr>
      <w:r w:rsidRPr="00EB392A">
        <w:rPr>
          <w:rFonts w:ascii="仿宋" w:eastAsia="仿宋" w:hAnsi="仿宋" w:hint="eastAsia"/>
          <w:b/>
          <w:bCs/>
          <w:sz w:val="56"/>
          <w:szCs w:val="56"/>
        </w:rPr>
        <w:t xml:space="preserve">申 </w:t>
      </w:r>
      <w:r w:rsidR="00BA2286">
        <w:rPr>
          <w:rFonts w:ascii="仿宋" w:eastAsia="仿宋" w:hAnsi="仿宋" w:hint="eastAsia"/>
          <w:b/>
          <w:bCs/>
          <w:sz w:val="56"/>
          <w:szCs w:val="56"/>
        </w:rPr>
        <w:t>报</w:t>
      </w:r>
      <w:r w:rsidRPr="00EB392A">
        <w:rPr>
          <w:rFonts w:ascii="仿宋" w:eastAsia="仿宋" w:hAnsi="仿宋" w:hint="eastAsia"/>
          <w:b/>
          <w:bCs/>
          <w:sz w:val="56"/>
          <w:szCs w:val="56"/>
        </w:rPr>
        <w:t xml:space="preserve"> 书</w:t>
      </w:r>
    </w:p>
    <w:p w14:paraId="6DDDC0CB" w14:textId="77777777" w:rsidR="005108D4" w:rsidRPr="001E16F0" w:rsidRDefault="005108D4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14"/>
        <w:gridCol w:w="5182"/>
      </w:tblGrid>
      <w:tr w:rsidR="005108D4" w:rsidRPr="001E16F0" w14:paraId="6F8D068A" w14:textId="77777777" w:rsidTr="00794349">
        <w:tc>
          <w:tcPr>
            <w:tcW w:w="3114" w:type="dxa"/>
          </w:tcPr>
          <w:p w14:paraId="6F3A1ADD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申报类别：</w:t>
            </w:r>
          </w:p>
        </w:tc>
        <w:tc>
          <w:tcPr>
            <w:tcW w:w="5182" w:type="dxa"/>
          </w:tcPr>
          <w:p w14:paraId="23257883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2F86699E" w14:textId="77777777" w:rsidTr="00794349">
        <w:tc>
          <w:tcPr>
            <w:tcW w:w="3114" w:type="dxa"/>
          </w:tcPr>
          <w:p w14:paraId="1040CAE1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项目名称：</w:t>
            </w:r>
          </w:p>
        </w:tc>
        <w:tc>
          <w:tcPr>
            <w:tcW w:w="5182" w:type="dxa"/>
          </w:tcPr>
          <w:p w14:paraId="20B3DF33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4BD9E229" w14:textId="77777777" w:rsidTr="00794349">
        <w:tc>
          <w:tcPr>
            <w:tcW w:w="3114" w:type="dxa"/>
          </w:tcPr>
          <w:p w14:paraId="528E8DD1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申请人姓名：</w:t>
            </w:r>
          </w:p>
        </w:tc>
        <w:tc>
          <w:tcPr>
            <w:tcW w:w="5182" w:type="dxa"/>
          </w:tcPr>
          <w:p w14:paraId="41E36657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4E361977" w14:textId="77777777" w:rsidTr="00794349">
        <w:tc>
          <w:tcPr>
            <w:tcW w:w="3114" w:type="dxa"/>
          </w:tcPr>
          <w:p w14:paraId="00C60E79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工作单位：</w:t>
            </w:r>
          </w:p>
        </w:tc>
        <w:tc>
          <w:tcPr>
            <w:tcW w:w="5182" w:type="dxa"/>
          </w:tcPr>
          <w:p w14:paraId="4925E7B0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440E6624" w14:textId="77777777" w:rsidTr="00794349">
        <w:tc>
          <w:tcPr>
            <w:tcW w:w="3114" w:type="dxa"/>
          </w:tcPr>
          <w:p w14:paraId="0C7BB6F6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申请人电话：</w:t>
            </w:r>
          </w:p>
        </w:tc>
        <w:tc>
          <w:tcPr>
            <w:tcW w:w="5182" w:type="dxa"/>
          </w:tcPr>
          <w:p w14:paraId="0126AED9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29F9C155" w14:textId="77777777" w:rsidTr="00794349">
        <w:tc>
          <w:tcPr>
            <w:tcW w:w="3114" w:type="dxa"/>
          </w:tcPr>
          <w:p w14:paraId="77714C77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申请人电子邮箱：</w:t>
            </w:r>
          </w:p>
        </w:tc>
        <w:tc>
          <w:tcPr>
            <w:tcW w:w="5182" w:type="dxa"/>
          </w:tcPr>
          <w:p w14:paraId="508F7148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5F7E34DB" w14:textId="77777777" w:rsidTr="00794349">
        <w:tc>
          <w:tcPr>
            <w:tcW w:w="3114" w:type="dxa"/>
          </w:tcPr>
          <w:p w14:paraId="6D7A9C1D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通讯地址：</w:t>
            </w:r>
          </w:p>
        </w:tc>
        <w:tc>
          <w:tcPr>
            <w:tcW w:w="5182" w:type="dxa"/>
          </w:tcPr>
          <w:p w14:paraId="13C3F442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  <w:tr w:rsidR="005108D4" w:rsidRPr="001E16F0" w14:paraId="20777306" w14:textId="77777777" w:rsidTr="00794349">
        <w:tc>
          <w:tcPr>
            <w:tcW w:w="3114" w:type="dxa"/>
          </w:tcPr>
          <w:p w14:paraId="07BEAE32" w14:textId="77777777" w:rsidR="005108D4" w:rsidRPr="001E16F0" w:rsidRDefault="005108D4" w:rsidP="00794349">
            <w:pPr>
              <w:jc w:val="left"/>
              <w:rPr>
                <w:rFonts w:ascii="仿宋" w:eastAsia="仿宋" w:hAnsi="仿宋"/>
                <w:sz w:val="36"/>
                <w:szCs w:val="36"/>
              </w:rPr>
            </w:pPr>
            <w:r w:rsidRPr="001E16F0">
              <w:rPr>
                <w:rFonts w:ascii="仿宋" w:eastAsia="仿宋" w:hAnsi="仿宋" w:hint="eastAsia"/>
                <w:sz w:val="36"/>
                <w:szCs w:val="36"/>
              </w:rPr>
              <w:t>申请日期：</w:t>
            </w:r>
          </w:p>
        </w:tc>
        <w:tc>
          <w:tcPr>
            <w:tcW w:w="5182" w:type="dxa"/>
          </w:tcPr>
          <w:p w14:paraId="392D7893" w14:textId="77777777" w:rsidR="005108D4" w:rsidRPr="001E16F0" w:rsidRDefault="005108D4" w:rsidP="00794349">
            <w:pPr>
              <w:jc w:val="center"/>
              <w:rPr>
                <w:rFonts w:ascii="仿宋" w:eastAsia="仿宋" w:hAnsi="仿宋"/>
                <w:b/>
                <w:bCs/>
                <w:sz w:val="36"/>
                <w:szCs w:val="36"/>
              </w:rPr>
            </w:pPr>
          </w:p>
        </w:tc>
      </w:tr>
    </w:tbl>
    <w:p w14:paraId="21847BEE" w14:textId="77777777" w:rsidR="005108D4" w:rsidRPr="001E16F0" w:rsidRDefault="005108D4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p w14:paraId="72932FA0" w14:textId="77777777" w:rsidR="005108D4" w:rsidRDefault="005108D4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p w14:paraId="139708FC" w14:textId="77777777" w:rsidR="005108D4" w:rsidRDefault="005108D4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p w14:paraId="4651C221" w14:textId="77777777" w:rsidR="005108D4" w:rsidRDefault="005108D4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p w14:paraId="3DCC6481" w14:textId="77777777" w:rsidR="007E5521" w:rsidRDefault="007E5521" w:rsidP="005108D4">
      <w:pPr>
        <w:jc w:val="center"/>
        <w:rPr>
          <w:rFonts w:ascii="仿宋" w:eastAsia="仿宋" w:hAnsi="仿宋"/>
          <w:b/>
          <w:bCs/>
          <w:sz w:val="36"/>
          <w:szCs w:val="36"/>
        </w:rPr>
      </w:pPr>
    </w:p>
    <w:p w14:paraId="75E6F0BE" w14:textId="3DDAD896" w:rsidR="007E5521" w:rsidRDefault="007E5521" w:rsidP="00BA2286">
      <w:pPr>
        <w:spacing w:line="360" w:lineRule="auto"/>
        <w:jc w:val="center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广东省医院协会</w:t>
      </w:r>
    </w:p>
    <w:p w14:paraId="2200D8EF" w14:textId="32C267F6" w:rsidR="007E5521" w:rsidRPr="00BA2286" w:rsidRDefault="007E5521" w:rsidP="00BA2286">
      <w:pPr>
        <w:spacing w:line="360" w:lineRule="auto"/>
        <w:jc w:val="center"/>
        <w:rPr>
          <w:rFonts w:ascii="仿宋" w:eastAsia="仿宋" w:hAnsi="仿宋"/>
          <w:sz w:val="24"/>
          <w:szCs w:val="24"/>
        </w:rPr>
        <w:sectPr w:rsidR="007E5521" w:rsidRPr="00BA228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BA2286">
        <w:rPr>
          <w:rFonts w:ascii="仿宋" w:eastAsia="仿宋" w:hAnsi="仿宋" w:hint="eastAsia"/>
          <w:sz w:val="24"/>
          <w:szCs w:val="24"/>
        </w:rPr>
        <w:t>二〇二三年制</w:t>
      </w:r>
      <w:r w:rsidR="00BA2286" w:rsidRPr="00BA2286">
        <w:rPr>
          <w:rFonts w:ascii="仿宋" w:eastAsia="仿宋" w:hAnsi="仿宋" w:hint="eastAsia"/>
          <w:sz w:val="24"/>
          <w:szCs w:val="24"/>
        </w:rPr>
        <w:t>十二月</w:t>
      </w:r>
    </w:p>
    <w:p w14:paraId="5C4AFF96" w14:textId="2CC817CB" w:rsidR="00641E7D" w:rsidRPr="00BA2286" w:rsidRDefault="00BA2286" w:rsidP="00BA2286">
      <w:pPr>
        <w:jc w:val="left"/>
        <w:rPr>
          <w:rFonts w:ascii="黑体" w:eastAsia="黑体" w:hAnsi="黑体"/>
          <w:sz w:val="28"/>
          <w:szCs w:val="28"/>
        </w:rPr>
      </w:pPr>
      <w:r w:rsidRPr="00BA2286">
        <w:rPr>
          <w:rFonts w:ascii="黑体" w:eastAsia="黑体" w:hAnsi="黑体" w:hint="eastAsia"/>
          <w:sz w:val="28"/>
          <w:szCs w:val="28"/>
        </w:rPr>
        <w:lastRenderedPageBreak/>
        <w:t>一、</w:t>
      </w:r>
      <w:r w:rsidR="00641E7D" w:rsidRPr="00BA2286">
        <w:rPr>
          <w:rFonts w:ascii="黑体" w:eastAsia="黑体" w:hAnsi="黑体" w:hint="eastAsia"/>
          <w:sz w:val="28"/>
          <w:szCs w:val="28"/>
        </w:rPr>
        <w:t>基本信息</w:t>
      </w:r>
    </w:p>
    <w:tbl>
      <w:tblPr>
        <w:tblStyle w:val="a7"/>
        <w:tblW w:w="8500" w:type="dxa"/>
        <w:tblLook w:val="04A0" w:firstRow="1" w:lastRow="0" w:firstColumn="1" w:lastColumn="0" w:noHBand="0" w:noVBand="1"/>
      </w:tblPr>
      <w:tblGrid>
        <w:gridCol w:w="846"/>
        <w:gridCol w:w="1134"/>
        <w:gridCol w:w="283"/>
        <w:gridCol w:w="426"/>
        <w:gridCol w:w="425"/>
        <w:gridCol w:w="1134"/>
        <w:gridCol w:w="1512"/>
        <w:gridCol w:w="1323"/>
        <w:gridCol w:w="1417"/>
      </w:tblGrid>
      <w:tr w:rsidR="00124089" w:rsidRPr="001E16F0" w14:paraId="6C7597AC" w14:textId="77777777" w:rsidTr="001B1F4F">
        <w:trPr>
          <w:trHeight w:val="212"/>
        </w:trPr>
        <w:tc>
          <w:tcPr>
            <w:tcW w:w="846" w:type="dxa"/>
            <w:vMerge w:val="restart"/>
          </w:tcPr>
          <w:p w14:paraId="443BFA8E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申请人情况</w:t>
            </w:r>
          </w:p>
        </w:tc>
        <w:tc>
          <w:tcPr>
            <w:tcW w:w="1417" w:type="dxa"/>
            <w:gridSpan w:val="2"/>
          </w:tcPr>
          <w:p w14:paraId="4C07E3FD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姓名</w:t>
            </w:r>
          </w:p>
        </w:tc>
        <w:tc>
          <w:tcPr>
            <w:tcW w:w="1985" w:type="dxa"/>
            <w:gridSpan w:val="3"/>
          </w:tcPr>
          <w:p w14:paraId="65C248E9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512" w:type="dxa"/>
          </w:tcPr>
          <w:p w14:paraId="6973F0FA" w14:textId="203D2BCA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专业职称</w:t>
            </w:r>
          </w:p>
        </w:tc>
        <w:tc>
          <w:tcPr>
            <w:tcW w:w="2740" w:type="dxa"/>
            <w:gridSpan w:val="2"/>
          </w:tcPr>
          <w:p w14:paraId="1FF09AF6" w14:textId="08E1FF00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:rsidRPr="001E16F0" w14:paraId="03A94A7C" w14:textId="77777777" w:rsidTr="001B1F4F">
        <w:trPr>
          <w:trHeight w:val="409"/>
        </w:trPr>
        <w:tc>
          <w:tcPr>
            <w:tcW w:w="846" w:type="dxa"/>
            <w:vMerge/>
          </w:tcPr>
          <w:p w14:paraId="7648862F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  <w:gridSpan w:val="2"/>
          </w:tcPr>
          <w:p w14:paraId="5750BE12" w14:textId="6BE8D2B0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性别</w:t>
            </w:r>
          </w:p>
        </w:tc>
        <w:tc>
          <w:tcPr>
            <w:tcW w:w="1985" w:type="dxa"/>
            <w:gridSpan w:val="3"/>
          </w:tcPr>
          <w:p w14:paraId="4F98A243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512" w:type="dxa"/>
          </w:tcPr>
          <w:p w14:paraId="2D95C97F" w14:textId="3317F110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工作单位</w:t>
            </w:r>
          </w:p>
        </w:tc>
        <w:tc>
          <w:tcPr>
            <w:tcW w:w="2740" w:type="dxa"/>
            <w:gridSpan w:val="2"/>
          </w:tcPr>
          <w:p w14:paraId="665FC8DA" w14:textId="021166AD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:rsidRPr="001E16F0" w14:paraId="58B62908" w14:textId="77777777" w:rsidTr="001B1F4F">
        <w:trPr>
          <w:trHeight w:val="606"/>
        </w:trPr>
        <w:tc>
          <w:tcPr>
            <w:tcW w:w="846" w:type="dxa"/>
            <w:vMerge/>
          </w:tcPr>
          <w:p w14:paraId="34483ADF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  <w:gridSpan w:val="2"/>
          </w:tcPr>
          <w:p w14:paraId="52074445" w14:textId="7C076D61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学位</w:t>
            </w:r>
          </w:p>
        </w:tc>
        <w:tc>
          <w:tcPr>
            <w:tcW w:w="1985" w:type="dxa"/>
            <w:gridSpan w:val="3"/>
          </w:tcPr>
          <w:p w14:paraId="7BD2DAF0" w14:textId="77777777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512" w:type="dxa"/>
          </w:tcPr>
          <w:p w14:paraId="63261B27" w14:textId="43BAE8A4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手机号码</w:t>
            </w:r>
          </w:p>
        </w:tc>
        <w:tc>
          <w:tcPr>
            <w:tcW w:w="2740" w:type="dxa"/>
            <w:gridSpan w:val="2"/>
          </w:tcPr>
          <w:p w14:paraId="47EC8BA6" w14:textId="4446E2DA" w:rsidR="00124089" w:rsidRPr="001E16F0" w:rsidRDefault="00124089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BA2286" w:rsidRPr="001E16F0" w14:paraId="1F2D75A2" w14:textId="77777777" w:rsidTr="001B1F4F">
        <w:trPr>
          <w:trHeight w:val="444"/>
        </w:trPr>
        <w:tc>
          <w:tcPr>
            <w:tcW w:w="846" w:type="dxa"/>
            <w:vMerge w:val="restart"/>
          </w:tcPr>
          <w:p w14:paraId="109B311F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合作者情况</w:t>
            </w:r>
          </w:p>
        </w:tc>
        <w:tc>
          <w:tcPr>
            <w:tcW w:w="1134" w:type="dxa"/>
          </w:tcPr>
          <w:p w14:paraId="2CB81CF9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姓名</w:t>
            </w:r>
          </w:p>
        </w:tc>
        <w:tc>
          <w:tcPr>
            <w:tcW w:w="1134" w:type="dxa"/>
            <w:gridSpan w:val="3"/>
          </w:tcPr>
          <w:p w14:paraId="2E3C4477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性别</w:t>
            </w:r>
          </w:p>
        </w:tc>
        <w:tc>
          <w:tcPr>
            <w:tcW w:w="1134" w:type="dxa"/>
          </w:tcPr>
          <w:p w14:paraId="591B520F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职称</w:t>
            </w:r>
          </w:p>
        </w:tc>
        <w:tc>
          <w:tcPr>
            <w:tcW w:w="2835" w:type="dxa"/>
            <w:gridSpan w:val="2"/>
          </w:tcPr>
          <w:p w14:paraId="0827F892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工作单位</w:t>
            </w:r>
          </w:p>
        </w:tc>
        <w:tc>
          <w:tcPr>
            <w:tcW w:w="1417" w:type="dxa"/>
          </w:tcPr>
          <w:p w14:paraId="0C471CED" w14:textId="4873052C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项目分工</w:t>
            </w:r>
          </w:p>
        </w:tc>
      </w:tr>
      <w:tr w:rsidR="00BA2286" w:rsidRPr="001E16F0" w14:paraId="75605C9A" w14:textId="77777777" w:rsidTr="001B1F4F">
        <w:trPr>
          <w:trHeight w:val="92"/>
        </w:trPr>
        <w:tc>
          <w:tcPr>
            <w:tcW w:w="846" w:type="dxa"/>
            <w:vMerge/>
          </w:tcPr>
          <w:p w14:paraId="2E069C69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EAB2E17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  <w:gridSpan w:val="3"/>
          </w:tcPr>
          <w:p w14:paraId="1814048F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</w:tcPr>
          <w:p w14:paraId="52FF95CC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835" w:type="dxa"/>
            <w:gridSpan w:val="2"/>
          </w:tcPr>
          <w:p w14:paraId="3222A7A0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</w:tcPr>
          <w:p w14:paraId="773CDFBD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BA2286" w:rsidRPr="001E16F0" w14:paraId="7BB5734B" w14:textId="77777777" w:rsidTr="001B1F4F">
        <w:trPr>
          <w:trHeight w:val="171"/>
        </w:trPr>
        <w:tc>
          <w:tcPr>
            <w:tcW w:w="846" w:type="dxa"/>
            <w:vMerge/>
          </w:tcPr>
          <w:p w14:paraId="0CCD8565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</w:tcPr>
          <w:p w14:paraId="43833A80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  <w:gridSpan w:val="3"/>
          </w:tcPr>
          <w:p w14:paraId="1C680CEE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134" w:type="dxa"/>
          </w:tcPr>
          <w:p w14:paraId="5EC4C46D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2835" w:type="dxa"/>
            <w:gridSpan w:val="2"/>
          </w:tcPr>
          <w:p w14:paraId="3DB06BC1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417" w:type="dxa"/>
          </w:tcPr>
          <w:p w14:paraId="2FD439AD" w14:textId="77777777" w:rsidR="00BA2286" w:rsidRPr="001E16F0" w:rsidRDefault="00BA2286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641E7D" w:rsidRPr="001E16F0" w14:paraId="452D2146" w14:textId="77777777" w:rsidTr="00495A35">
        <w:tc>
          <w:tcPr>
            <w:tcW w:w="846" w:type="dxa"/>
            <w:vMerge w:val="restart"/>
          </w:tcPr>
          <w:p w14:paraId="7B14EF1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研究内容</w:t>
            </w:r>
          </w:p>
        </w:tc>
        <w:tc>
          <w:tcPr>
            <w:tcW w:w="1843" w:type="dxa"/>
            <w:gridSpan w:val="3"/>
          </w:tcPr>
          <w:p w14:paraId="6D254674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摘要（限4</w:t>
            </w:r>
            <w:r w:rsidRPr="001E16F0">
              <w:rPr>
                <w:rFonts w:ascii="仿宋" w:eastAsia="仿宋" w:hAnsi="仿宋"/>
                <w:sz w:val="28"/>
                <w:szCs w:val="28"/>
              </w:rPr>
              <w:t>00</w:t>
            </w:r>
            <w:r w:rsidRPr="001E16F0">
              <w:rPr>
                <w:rFonts w:ascii="仿宋" w:eastAsia="仿宋" w:hAnsi="仿宋" w:hint="eastAsia"/>
                <w:sz w:val="28"/>
                <w:szCs w:val="28"/>
              </w:rPr>
              <w:t>字）</w:t>
            </w:r>
          </w:p>
        </w:tc>
        <w:tc>
          <w:tcPr>
            <w:tcW w:w="5811" w:type="dxa"/>
            <w:gridSpan w:val="5"/>
          </w:tcPr>
          <w:p w14:paraId="4A0CCF25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687393C8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34F95B9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5D3B73F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4CDCA8D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48461F5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641E7D" w:rsidRPr="001E16F0" w14:paraId="22783212" w14:textId="77777777" w:rsidTr="00495A35">
        <w:tc>
          <w:tcPr>
            <w:tcW w:w="846" w:type="dxa"/>
            <w:vMerge/>
          </w:tcPr>
          <w:p w14:paraId="6F625E02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843" w:type="dxa"/>
            <w:gridSpan w:val="3"/>
          </w:tcPr>
          <w:p w14:paraId="2BBD5BED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主要解决的问题</w:t>
            </w:r>
          </w:p>
        </w:tc>
        <w:tc>
          <w:tcPr>
            <w:tcW w:w="5811" w:type="dxa"/>
            <w:gridSpan w:val="5"/>
          </w:tcPr>
          <w:p w14:paraId="1A7C6DD7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328E834F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20503C00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411A9EB9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  <w:p w14:paraId="3547E710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641E7D" w:rsidRPr="001E16F0" w14:paraId="7E2B9B91" w14:textId="77777777" w:rsidTr="00495A35">
        <w:tc>
          <w:tcPr>
            <w:tcW w:w="846" w:type="dxa"/>
            <w:vMerge/>
          </w:tcPr>
          <w:p w14:paraId="7825AD89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843" w:type="dxa"/>
            <w:gridSpan w:val="3"/>
          </w:tcPr>
          <w:p w14:paraId="587F482B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  <w:r w:rsidRPr="001E16F0">
              <w:rPr>
                <w:rFonts w:ascii="仿宋" w:eastAsia="仿宋" w:hAnsi="仿宋" w:hint="eastAsia"/>
                <w:sz w:val="28"/>
                <w:szCs w:val="28"/>
              </w:rPr>
              <w:t>主题词</w:t>
            </w:r>
          </w:p>
        </w:tc>
        <w:tc>
          <w:tcPr>
            <w:tcW w:w="5811" w:type="dxa"/>
            <w:gridSpan w:val="5"/>
          </w:tcPr>
          <w:p w14:paraId="26008CF0" w14:textId="77777777" w:rsidR="00641E7D" w:rsidRPr="001E16F0" w:rsidRDefault="00641E7D" w:rsidP="00495A35">
            <w:pPr>
              <w:jc w:val="left"/>
              <w:rPr>
                <w:rFonts w:ascii="仿宋" w:eastAsia="仿宋" w:hAnsi="仿宋"/>
                <w:sz w:val="28"/>
                <w:szCs w:val="28"/>
              </w:rPr>
            </w:pPr>
          </w:p>
        </w:tc>
      </w:tr>
    </w:tbl>
    <w:p w14:paraId="6DC24AC9" w14:textId="77777777" w:rsidR="005108D4" w:rsidRDefault="005108D4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51BC062B" w14:textId="77777777" w:rsidR="00124089" w:rsidRDefault="00124089" w:rsidP="00124089">
      <w:pPr>
        <w:jc w:val="left"/>
        <w:rPr>
          <w:rFonts w:ascii="仿宋" w:eastAsia="仿宋" w:hAnsi="仿宋"/>
          <w:sz w:val="28"/>
          <w:szCs w:val="28"/>
        </w:rPr>
      </w:pPr>
    </w:p>
    <w:p w14:paraId="2B1670CC" w14:textId="77777777" w:rsidR="00124089" w:rsidRDefault="00124089" w:rsidP="00124089">
      <w:pPr>
        <w:jc w:val="left"/>
        <w:rPr>
          <w:rFonts w:ascii="仿宋" w:eastAsia="仿宋" w:hAnsi="仿宋"/>
          <w:sz w:val="28"/>
          <w:szCs w:val="28"/>
        </w:rPr>
      </w:pPr>
    </w:p>
    <w:p w14:paraId="354570EB" w14:textId="77777777" w:rsidR="00124089" w:rsidRDefault="00124089" w:rsidP="00124089">
      <w:pPr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lastRenderedPageBreak/>
        <w:t>二、申报单位情况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1559"/>
        <w:gridCol w:w="4048"/>
      </w:tblGrid>
      <w:tr w:rsidR="00124089" w14:paraId="180B09F9" w14:textId="77777777" w:rsidTr="003B66D7">
        <w:tc>
          <w:tcPr>
            <w:tcW w:w="704" w:type="dxa"/>
            <w:vMerge w:val="restart"/>
          </w:tcPr>
          <w:p w14:paraId="4409C448" w14:textId="77777777" w:rsidR="00124089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项目依托单位</w:t>
            </w:r>
          </w:p>
        </w:tc>
        <w:tc>
          <w:tcPr>
            <w:tcW w:w="1985" w:type="dxa"/>
          </w:tcPr>
          <w:p w14:paraId="45BBE0FD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名称</w:t>
            </w:r>
          </w:p>
        </w:tc>
        <w:tc>
          <w:tcPr>
            <w:tcW w:w="5607" w:type="dxa"/>
            <w:gridSpan w:val="2"/>
          </w:tcPr>
          <w:p w14:paraId="53B313CA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37E2428E" w14:textId="77777777" w:rsidTr="003B66D7">
        <w:tc>
          <w:tcPr>
            <w:tcW w:w="704" w:type="dxa"/>
            <w:vMerge/>
          </w:tcPr>
          <w:p w14:paraId="7A8A43E9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255C332A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注册地址</w:t>
            </w:r>
          </w:p>
        </w:tc>
        <w:tc>
          <w:tcPr>
            <w:tcW w:w="5607" w:type="dxa"/>
            <w:gridSpan w:val="2"/>
          </w:tcPr>
          <w:p w14:paraId="5D238CED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1367E670" w14:textId="77777777" w:rsidTr="003B66D7">
        <w:tc>
          <w:tcPr>
            <w:tcW w:w="704" w:type="dxa"/>
            <w:vMerge/>
          </w:tcPr>
          <w:p w14:paraId="7E200EFC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  <w:vMerge w:val="restart"/>
          </w:tcPr>
          <w:p w14:paraId="2EEBCBBD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联系人</w:t>
            </w:r>
          </w:p>
        </w:tc>
        <w:tc>
          <w:tcPr>
            <w:tcW w:w="1559" w:type="dxa"/>
          </w:tcPr>
          <w:p w14:paraId="26F3E49C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姓名</w:t>
            </w:r>
          </w:p>
        </w:tc>
        <w:tc>
          <w:tcPr>
            <w:tcW w:w="4048" w:type="dxa"/>
          </w:tcPr>
          <w:p w14:paraId="7595EB11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1E9DB15A" w14:textId="77777777" w:rsidTr="003B66D7">
        <w:tc>
          <w:tcPr>
            <w:tcW w:w="704" w:type="dxa"/>
            <w:vMerge/>
          </w:tcPr>
          <w:p w14:paraId="14000286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  <w:vMerge/>
          </w:tcPr>
          <w:p w14:paraId="5F6D8C1F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559" w:type="dxa"/>
          </w:tcPr>
          <w:p w14:paraId="08A55902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手机号码</w:t>
            </w:r>
          </w:p>
        </w:tc>
        <w:tc>
          <w:tcPr>
            <w:tcW w:w="4048" w:type="dxa"/>
          </w:tcPr>
          <w:p w14:paraId="4A5449BD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17E6C2B2" w14:textId="77777777" w:rsidTr="003B66D7">
        <w:tc>
          <w:tcPr>
            <w:tcW w:w="704" w:type="dxa"/>
            <w:vMerge/>
          </w:tcPr>
          <w:p w14:paraId="22A98D6F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  <w:vMerge/>
          </w:tcPr>
          <w:p w14:paraId="5DA39697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559" w:type="dxa"/>
          </w:tcPr>
          <w:p w14:paraId="67D512B1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电子邮箱</w:t>
            </w:r>
          </w:p>
        </w:tc>
        <w:tc>
          <w:tcPr>
            <w:tcW w:w="4048" w:type="dxa"/>
          </w:tcPr>
          <w:p w14:paraId="743B0975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3B4A673A" w14:textId="77777777" w:rsidTr="003B66D7">
        <w:tc>
          <w:tcPr>
            <w:tcW w:w="704" w:type="dxa"/>
            <w:vMerge/>
          </w:tcPr>
          <w:p w14:paraId="0AC7DD71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3086E310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开户银行</w:t>
            </w:r>
          </w:p>
        </w:tc>
        <w:tc>
          <w:tcPr>
            <w:tcW w:w="5607" w:type="dxa"/>
            <w:gridSpan w:val="2"/>
          </w:tcPr>
          <w:p w14:paraId="41C19A54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2557E70D" w14:textId="77777777" w:rsidTr="003B66D7">
        <w:tc>
          <w:tcPr>
            <w:tcW w:w="704" w:type="dxa"/>
            <w:vMerge/>
          </w:tcPr>
          <w:p w14:paraId="3066E653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769ED837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开户户名</w:t>
            </w:r>
          </w:p>
        </w:tc>
        <w:tc>
          <w:tcPr>
            <w:tcW w:w="5607" w:type="dxa"/>
            <w:gridSpan w:val="2"/>
          </w:tcPr>
          <w:p w14:paraId="46D99C8F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67A997E1" w14:textId="77777777" w:rsidTr="003B66D7">
        <w:tc>
          <w:tcPr>
            <w:tcW w:w="704" w:type="dxa"/>
            <w:vMerge/>
          </w:tcPr>
          <w:p w14:paraId="3847B40A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31D2C710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银行账号</w:t>
            </w:r>
          </w:p>
        </w:tc>
        <w:tc>
          <w:tcPr>
            <w:tcW w:w="5607" w:type="dxa"/>
            <w:gridSpan w:val="2"/>
          </w:tcPr>
          <w:p w14:paraId="7E2B8C12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2CE33D09" w14:textId="77777777" w:rsidTr="003B66D7">
        <w:tc>
          <w:tcPr>
            <w:tcW w:w="704" w:type="dxa"/>
            <w:vMerge w:val="restart"/>
          </w:tcPr>
          <w:p w14:paraId="703490FD" w14:textId="77777777" w:rsidR="00124089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项目合作单位</w:t>
            </w:r>
          </w:p>
        </w:tc>
        <w:tc>
          <w:tcPr>
            <w:tcW w:w="1985" w:type="dxa"/>
          </w:tcPr>
          <w:p w14:paraId="2BAB3C96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名称</w:t>
            </w:r>
          </w:p>
        </w:tc>
        <w:tc>
          <w:tcPr>
            <w:tcW w:w="5607" w:type="dxa"/>
            <w:gridSpan w:val="2"/>
          </w:tcPr>
          <w:p w14:paraId="634017F0" w14:textId="77777777" w:rsidR="00124089" w:rsidRDefault="00124089" w:rsidP="003B66D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无合作单位填报“无”</w:t>
            </w:r>
          </w:p>
        </w:tc>
      </w:tr>
      <w:tr w:rsidR="00124089" w14:paraId="39810A2D" w14:textId="77777777" w:rsidTr="003B66D7">
        <w:tc>
          <w:tcPr>
            <w:tcW w:w="704" w:type="dxa"/>
            <w:vMerge/>
          </w:tcPr>
          <w:p w14:paraId="24A95CDC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105C2E8E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注册地址</w:t>
            </w:r>
          </w:p>
        </w:tc>
        <w:tc>
          <w:tcPr>
            <w:tcW w:w="5607" w:type="dxa"/>
            <w:gridSpan w:val="2"/>
          </w:tcPr>
          <w:p w14:paraId="3B72ADC4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17DE20F0" w14:textId="77777777" w:rsidTr="003B66D7">
        <w:tc>
          <w:tcPr>
            <w:tcW w:w="704" w:type="dxa"/>
            <w:vMerge/>
          </w:tcPr>
          <w:p w14:paraId="26702F40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38D167FE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单位联系人</w:t>
            </w:r>
          </w:p>
        </w:tc>
        <w:tc>
          <w:tcPr>
            <w:tcW w:w="5607" w:type="dxa"/>
            <w:gridSpan w:val="2"/>
          </w:tcPr>
          <w:p w14:paraId="548F4886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1C292493" w14:textId="77777777" w:rsidTr="003B66D7">
        <w:tc>
          <w:tcPr>
            <w:tcW w:w="704" w:type="dxa"/>
            <w:vMerge/>
          </w:tcPr>
          <w:p w14:paraId="3FA24C03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504AEB1A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联系人手机</w:t>
            </w:r>
          </w:p>
        </w:tc>
        <w:tc>
          <w:tcPr>
            <w:tcW w:w="5607" w:type="dxa"/>
            <w:gridSpan w:val="2"/>
          </w:tcPr>
          <w:p w14:paraId="652A2061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7D64EC0A" w14:textId="77777777" w:rsidTr="003B66D7">
        <w:tc>
          <w:tcPr>
            <w:tcW w:w="704" w:type="dxa"/>
            <w:vMerge/>
          </w:tcPr>
          <w:p w14:paraId="716CCE20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  <w:tc>
          <w:tcPr>
            <w:tcW w:w="1985" w:type="dxa"/>
          </w:tcPr>
          <w:p w14:paraId="762CA0B3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任务分工</w:t>
            </w:r>
          </w:p>
        </w:tc>
        <w:tc>
          <w:tcPr>
            <w:tcW w:w="5607" w:type="dxa"/>
            <w:gridSpan w:val="2"/>
          </w:tcPr>
          <w:p w14:paraId="291DF5A1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</w:tbl>
    <w:p w14:paraId="23C03192" w14:textId="77777777" w:rsidR="00124089" w:rsidRDefault="00124089" w:rsidP="00124089">
      <w:pPr>
        <w:rPr>
          <w:rFonts w:ascii="仿宋" w:eastAsia="仿宋" w:hAnsi="仿宋"/>
          <w:sz w:val="28"/>
          <w:szCs w:val="28"/>
        </w:rPr>
      </w:pPr>
      <w:r>
        <w:rPr>
          <w:rFonts w:ascii="仿宋" w:eastAsia="仿宋" w:hAnsi="仿宋" w:hint="eastAsia"/>
          <w:sz w:val="28"/>
          <w:szCs w:val="28"/>
        </w:rPr>
        <w:t>备注：合作单位为选填项，合作单位不超过1家</w:t>
      </w:r>
    </w:p>
    <w:p w14:paraId="5C97302D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7FC3931C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5BD68C7C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162AC7B7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64DCD3C8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009D4548" w14:textId="77777777" w:rsidR="00124089" w:rsidRDefault="00124089" w:rsidP="005108D4">
      <w:pPr>
        <w:jc w:val="left"/>
        <w:rPr>
          <w:rFonts w:ascii="仿宋" w:eastAsia="仿宋" w:hAnsi="仿宋"/>
          <w:sz w:val="28"/>
          <w:szCs w:val="28"/>
        </w:rPr>
      </w:pPr>
    </w:p>
    <w:p w14:paraId="748B742E" w14:textId="77777777" w:rsidR="00124089" w:rsidRPr="003B66D7" w:rsidRDefault="00124089" w:rsidP="00124089">
      <w:pPr>
        <w:jc w:val="left"/>
        <w:rPr>
          <w:rFonts w:ascii="黑体" w:eastAsia="黑体" w:hAnsi="黑体" w:cs="黑体"/>
          <w:sz w:val="28"/>
          <w:szCs w:val="28"/>
        </w:rPr>
      </w:pPr>
      <w:r w:rsidRPr="003B66D7">
        <w:rPr>
          <w:rFonts w:ascii="黑体" w:eastAsia="黑体" w:hAnsi="黑体" w:cs="黑体" w:hint="eastAsia"/>
          <w:sz w:val="28"/>
          <w:szCs w:val="28"/>
        </w:rPr>
        <w:lastRenderedPageBreak/>
        <w:t>三、项目内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24089" w14:paraId="5C946815" w14:textId="77777777" w:rsidTr="003B66D7">
        <w:tc>
          <w:tcPr>
            <w:tcW w:w="8522" w:type="dxa"/>
          </w:tcPr>
          <w:p w14:paraId="24F4F55C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参照以下提纲撰写，要求内容翔实、清晰，论证具体，标题突出</w:t>
            </w:r>
          </w:p>
          <w:p w14:paraId="64758C95" w14:textId="77777777" w:rsidR="00124089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（一）立项意义</w:t>
            </w:r>
          </w:p>
          <w:p w14:paraId="0C9F18E2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1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论述该项目实施的实际意义</w:t>
            </w:r>
          </w:p>
          <w:p w14:paraId="4E8A4707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2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请详细论述国内科研实验室关于此项目的现状（宜图文并茂，不超过</w:t>
            </w:r>
            <w:r>
              <w:rPr>
                <w:rFonts w:ascii="仿宋" w:eastAsia="仿宋" w:hAnsi="仿宋"/>
                <w:sz w:val="28"/>
                <w:szCs w:val="28"/>
              </w:rPr>
              <w:t>2000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字）</w:t>
            </w:r>
          </w:p>
          <w:p w14:paraId="29D3C8D6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3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主要参考资料</w:t>
            </w:r>
          </w:p>
          <w:p w14:paraId="3CCC85CC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  <w:p w14:paraId="0D35A49A" w14:textId="77777777" w:rsidR="00124089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（二）项目实施路线和具体方案</w:t>
            </w:r>
          </w:p>
          <w:p w14:paraId="5DF851FB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1、项目实施技术路线</w:t>
            </w:r>
          </w:p>
          <w:p w14:paraId="1A6DE034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2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项目实施具体内容和</w:t>
            </w:r>
            <w:proofErr w:type="gramStart"/>
            <w:r>
              <w:rPr>
                <w:rFonts w:ascii="仿宋" w:eastAsia="仿宋" w:hAnsi="仿宋" w:hint="eastAsia"/>
                <w:sz w:val="28"/>
                <w:szCs w:val="28"/>
              </w:rPr>
              <w:t>拟解决</w:t>
            </w:r>
            <w:proofErr w:type="gramEnd"/>
            <w:r>
              <w:rPr>
                <w:rFonts w:ascii="仿宋" w:eastAsia="仿宋" w:hAnsi="仿宋" w:hint="eastAsia"/>
                <w:sz w:val="28"/>
                <w:szCs w:val="28"/>
              </w:rPr>
              <w:t>的关键问题</w:t>
            </w:r>
          </w:p>
          <w:p w14:paraId="043EF273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3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项目可能遇到的问题</w:t>
            </w:r>
          </w:p>
          <w:p w14:paraId="7DE7EB28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4</w:t>
            </w:r>
            <w:r>
              <w:rPr>
                <w:rFonts w:ascii="仿宋" w:eastAsia="仿宋" w:hAnsi="仿宋" w:hint="eastAsia"/>
                <w:sz w:val="28"/>
                <w:szCs w:val="28"/>
              </w:rPr>
              <w:t>、本项目创新之处</w:t>
            </w:r>
          </w:p>
          <w:p w14:paraId="45356560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  <w:p w14:paraId="2C7EF9DB" w14:textId="77777777" w:rsidR="00124089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（三）项目实施条件和预期目标</w:t>
            </w:r>
          </w:p>
          <w:p w14:paraId="1E440234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1、项目实施的必要条件</w:t>
            </w:r>
          </w:p>
          <w:p w14:paraId="32154ED9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2、预期目标</w:t>
            </w:r>
          </w:p>
          <w:p w14:paraId="767E9905" w14:textId="77777777" w:rsidR="00124089" w:rsidRDefault="00124089" w:rsidP="003B66D7">
            <w:pPr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</w:p>
          <w:p w14:paraId="71C14BE0" w14:textId="77777777" w:rsidR="00124089" w:rsidRPr="003B66D7" w:rsidRDefault="00124089" w:rsidP="003B66D7">
            <w:pPr>
              <w:rPr>
                <w:rFonts w:ascii="仿宋" w:eastAsia="仿宋" w:hAnsi="仿宋"/>
                <w:b/>
                <w:bCs/>
                <w:sz w:val="28"/>
                <w:szCs w:val="28"/>
              </w:rPr>
            </w:pPr>
            <w:r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（四）</w:t>
            </w:r>
            <w:r w:rsidRPr="003B66D7">
              <w:rPr>
                <w:rFonts w:ascii="仿宋" w:eastAsia="仿宋" w:hAnsi="仿宋" w:hint="eastAsia"/>
                <w:b/>
                <w:bCs/>
                <w:sz w:val="28"/>
                <w:szCs w:val="28"/>
              </w:rPr>
              <w:t>项目预算明细</w:t>
            </w:r>
          </w:p>
          <w:p w14:paraId="1F88C258" w14:textId="77777777" w:rsidR="00124089" w:rsidRDefault="00124089" w:rsidP="003B66D7">
            <w:pPr>
              <w:spacing w:beforeLines="100" w:before="312" w:afterLines="100" w:after="312"/>
              <w:jc w:val="center"/>
              <w:rPr>
                <w:rFonts w:ascii="仿宋" w:eastAsia="仿宋" w:hAnsi="仿宋"/>
                <w:sz w:val="28"/>
                <w:szCs w:val="28"/>
              </w:rPr>
            </w:pPr>
          </w:p>
        </w:tc>
      </w:tr>
    </w:tbl>
    <w:p w14:paraId="762AE647" w14:textId="77777777" w:rsidR="00124089" w:rsidRDefault="00124089" w:rsidP="00124089">
      <w:pPr>
        <w:spacing w:beforeLines="100" w:before="312" w:afterLines="100" w:after="312"/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lastRenderedPageBreak/>
        <w:t>四、承诺函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7"/>
        <w:gridCol w:w="6089"/>
      </w:tblGrid>
      <w:tr w:rsidR="00124089" w14:paraId="6470E312" w14:textId="77777777" w:rsidTr="003B66D7">
        <w:tc>
          <w:tcPr>
            <w:tcW w:w="2207" w:type="dxa"/>
          </w:tcPr>
          <w:p w14:paraId="66D11A9E" w14:textId="77777777" w:rsidR="00124089" w:rsidRDefault="00124089" w:rsidP="003B66D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请人</w:t>
            </w:r>
          </w:p>
        </w:tc>
        <w:tc>
          <w:tcPr>
            <w:tcW w:w="6315" w:type="dxa"/>
          </w:tcPr>
          <w:p w14:paraId="7EF6FDBB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0E9CA26C" w14:textId="77777777" w:rsidTr="003B66D7">
        <w:tc>
          <w:tcPr>
            <w:tcW w:w="2207" w:type="dxa"/>
          </w:tcPr>
          <w:p w14:paraId="59C4185B" w14:textId="77777777" w:rsidR="00124089" w:rsidRDefault="00124089" w:rsidP="003B66D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项目名称</w:t>
            </w:r>
          </w:p>
        </w:tc>
        <w:tc>
          <w:tcPr>
            <w:tcW w:w="6315" w:type="dxa"/>
          </w:tcPr>
          <w:p w14:paraId="52E74DB3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07157F9D" w14:textId="77777777" w:rsidTr="003B66D7">
        <w:tc>
          <w:tcPr>
            <w:tcW w:w="2207" w:type="dxa"/>
          </w:tcPr>
          <w:p w14:paraId="2A0FCD45" w14:textId="77777777" w:rsidR="00124089" w:rsidRDefault="00124089" w:rsidP="003B66D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项目依托单位</w:t>
            </w:r>
          </w:p>
        </w:tc>
        <w:tc>
          <w:tcPr>
            <w:tcW w:w="6315" w:type="dxa"/>
          </w:tcPr>
          <w:p w14:paraId="3B42A735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567F13D2" w14:textId="77777777" w:rsidTr="003B66D7">
        <w:tc>
          <w:tcPr>
            <w:tcW w:w="2207" w:type="dxa"/>
          </w:tcPr>
          <w:p w14:paraId="5ECD57F7" w14:textId="77777777" w:rsidR="00124089" w:rsidRDefault="00124089" w:rsidP="003B66D7">
            <w:pPr>
              <w:jc w:val="center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报类型</w:t>
            </w:r>
          </w:p>
        </w:tc>
        <w:tc>
          <w:tcPr>
            <w:tcW w:w="6315" w:type="dxa"/>
          </w:tcPr>
          <w:p w14:paraId="06B485D6" w14:textId="77777777" w:rsidR="00124089" w:rsidRDefault="00124089" w:rsidP="003B66D7">
            <w:pPr>
              <w:rPr>
                <w:rFonts w:ascii="仿宋" w:eastAsia="仿宋" w:hAnsi="仿宋"/>
                <w:sz w:val="28"/>
                <w:szCs w:val="28"/>
              </w:rPr>
            </w:pPr>
          </w:p>
        </w:tc>
      </w:tr>
      <w:tr w:rsidR="00124089" w14:paraId="28C9AEC6" w14:textId="77777777" w:rsidTr="003B66D7">
        <w:tc>
          <w:tcPr>
            <w:tcW w:w="8522" w:type="dxa"/>
            <w:gridSpan w:val="2"/>
          </w:tcPr>
          <w:p w14:paraId="64283827" w14:textId="77777777" w:rsidR="00124089" w:rsidRDefault="00124089" w:rsidP="003B66D7">
            <w:pPr>
              <w:spacing w:line="40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请人承诺：</w:t>
            </w:r>
          </w:p>
          <w:p w14:paraId="75FF1A57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我代表全体课题组成员保证所填报的内容和提供的材料是真实的，没有虚假。课题已完成伦理审查（请附伦理批件）。如获资助，我们将严格执行科研基金管理的有关规定，以科学态度严肃认真开展工作、保证研究工作时间，履行合同义务，按时抄报有关材料。</w:t>
            </w:r>
          </w:p>
          <w:p w14:paraId="56A26434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</w:p>
          <w:p w14:paraId="2EEB0E9C" w14:textId="77777777" w:rsidR="00124089" w:rsidRDefault="00124089" w:rsidP="003B66D7">
            <w:pPr>
              <w:spacing w:line="400" w:lineRule="exact"/>
              <w:ind w:firstLineChars="1800" w:firstLine="504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申请人签字：</w:t>
            </w:r>
          </w:p>
          <w:p w14:paraId="0A9C49D9" w14:textId="77777777" w:rsidR="00124089" w:rsidRDefault="00124089" w:rsidP="003B66D7">
            <w:pPr>
              <w:spacing w:line="400" w:lineRule="exact"/>
              <w:ind w:firstLineChars="1800" w:firstLine="504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日期：</w:t>
            </w:r>
          </w:p>
        </w:tc>
      </w:tr>
      <w:tr w:rsidR="00124089" w14:paraId="7F5D7665" w14:textId="77777777" w:rsidTr="003B66D7">
        <w:tc>
          <w:tcPr>
            <w:tcW w:w="8522" w:type="dxa"/>
            <w:gridSpan w:val="2"/>
          </w:tcPr>
          <w:p w14:paraId="5C42AA75" w14:textId="77777777" w:rsidR="00124089" w:rsidRDefault="00124089" w:rsidP="003B66D7">
            <w:pPr>
              <w:spacing w:line="400" w:lineRule="exact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依托单位承诺：</w:t>
            </w:r>
          </w:p>
          <w:p w14:paraId="0492441E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本单位根据项目申报指南的任务需求，严格履行承担单位职责，自愿审核提交申报书，在此郑重承诺：</w:t>
            </w:r>
          </w:p>
          <w:p w14:paraId="7A4BDECE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严格遵守《关于进一步加强科研诚信建设的若干意见》、《关于进一步弘扬科学家精神加强作风和学风建设的意见》等有关规定和其它科研诚信要求的行为，已按要求落实了科研作风学风和科研诚信主体责任。</w:t>
            </w:r>
          </w:p>
          <w:p w14:paraId="4BAF6F9C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本单位承诺在本课题获得资助后做到以下几点：</w:t>
            </w:r>
          </w:p>
          <w:p w14:paraId="2459875E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（一）严格遵守科研基金使用及管理的有关规定；</w:t>
            </w:r>
          </w:p>
          <w:p w14:paraId="19AAF6DE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（二）提供本课题实施过程中所需人力、物力和工作时间等条件的支持；</w:t>
            </w:r>
          </w:p>
          <w:p w14:paraId="4ECD74B2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/>
                <w:sz w:val="28"/>
                <w:szCs w:val="28"/>
              </w:rPr>
              <w:t>（三）督促本单位科管部门及课题组按时报送有关材料。</w:t>
            </w:r>
          </w:p>
          <w:p w14:paraId="3B02A688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</w:p>
          <w:p w14:paraId="6FBB8F63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</w:p>
          <w:p w14:paraId="0978BCF5" w14:textId="77777777" w:rsidR="00124089" w:rsidRDefault="00124089" w:rsidP="003B66D7">
            <w:pPr>
              <w:spacing w:line="400" w:lineRule="exact"/>
              <w:ind w:firstLineChars="1400" w:firstLine="392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依托单位盖章：</w:t>
            </w:r>
          </w:p>
          <w:p w14:paraId="296ED276" w14:textId="3BB823D6" w:rsidR="00124089" w:rsidRDefault="00124089" w:rsidP="00124089">
            <w:pPr>
              <w:spacing w:line="400" w:lineRule="exact"/>
              <w:ind w:firstLineChars="1400" w:firstLine="3920"/>
              <w:rPr>
                <w:rFonts w:ascii="仿宋" w:eastAsia="仿宋" w:hAnsi="仿宋"/>
                <w:sz w:val="28"/>
                <w:szCs w:val="28"/>
              </w:rPr>
            </w:pPr>
            <w:r>
              <w:rPr>
                <w:rFonts w:ascii="仿宋" w:eastAsia="仿宋" w:hAnsi="仿宋" w:hint="eastAsia"/>
                <w:sz w:val="28"/>
                <w:szCs w:val="28"/>
              </w:rPr>
              <w:t>日期：</w:t>
            </w:r>
          </w:p>
          <w:p w14:paraId="1B8CB08B" w14:textId="77777777" w:rsidR="00124089" w:rsidRDefault="00124089" w:rsidP="003B66D7">
            <w:pPr>
              <w:spacing w:line="400" w:lineRule="exact"/>
              <w:ind w:firstLineChars="200" w:firstLine="560"/>
              <w:rPr>
                <w:rFonts w:ascii="仿宋" w:eastAsia="仿宋" w:hAnsi="仿宋"/>
                <w:sz w:val="28"/>
                <w:szCs w:val="28"/>
              </w:rPr>
            </w:pPr>
          </w:p>
        </w:tc>
      </w:tr>
    </w:tbl>
    <w:p w14:paraId="4A844B8E" w14:textId="77777777" w:rsidR="00124089" w:rsidRPr="00124089" w:rsidRDefault="00124089" w:rsidP="005108D4">
      <w:pPr>
        <w:jc w:val="left"/>
        <w:rPr>
          <w:rFonts w:ascii="仿宋" w:eastAsia="仿宋" w:hAnsi="仿宋"/>
          <w:sz w:val="28"/>
          <w:szCs w:val="28"/>
        </w:rPr>
        <w:sectPr w:rsidR="00124089" w:rsidRPr="0012408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00280B2" w14:textId="4225B5B1" w:rsidR="00E54B2D" w:rsidRPr="005108D4" w:rsidRDefault="00E54B2D"/>
    <w:sectPr w:rsidR="00E54B2D" w:rsidRPr="005108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A98F" w14:textId="77777777" w:rsidR="00D712B5" w:rsidRDefault="00D712B5" w:rsidP="005108D4">
      <w:r>
        <w:separator/>
      </w:r>
    </w:p>
  </w:endnote>
  <w:endnote w:type="continuationSeparator" w:id="0">
    <w:p w14:paraId="0C735829" w14:textId="77777777" w:rsidR="00D712B5" w:rsidRDefault="00D712B5" w:rsidP="00510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A741" w14:textId="77777777" w:rsidR="00D712B5" w:rsidRDefault="00D712B5" w:rsidP="005108D4">
      <w:r>
        <w:separator/>
      </w:r>
    </w:p>
  </w:footnote>
  <w:footnote w:type="continuationSeparator" w:id="0">
    <w:p w14:paraId="43ED83E9" w14:textId="77777777" w:rsidR="00D712B5" w:rsidRDefault="00D712B5" w:rsidP="005108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TSwNDEzMrI0MzFW0lEKTi0uzszPAykwrgUAdBi6giwAAAA="/>
  </w:docVars>
  <w:rsids>
    <w:rsidRoot w:val="000F4D21"/>
    <w:rsid w:val="00025259"/>
    <w:rsid w:val="000802C0"/>
    <w:rsid w:val="000F06DE"/>
    <w:rsid w:val="000F4D21"/>
    <w:rsid w:val="00124089"/>
    <w:rsid w:val="001B1F4F"/>
    <w:rsid w:val="002954A9"/>
    <w:rsid w:val="005108D4"/>
    <w:rsid w:val="00523346"/>
    <w:rsid w:val="00582FE7"/>
    <w:rsid w:val="0060432F"/>
    <w:rsid w:val="00641E7D"/>
    <w:rsid w:val="007E5521"/>
    <w:rsid w:val="00B527C9"/>
    <w:rsid w:val="00BA2286"/>
    <w:rsid w:val="00D712B5"/>
    <w:rsid w:val="00DA1C68"/>
    <w:rsid w:val="00E5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DF49C"/>
  <w15:chartTrackingRefBased/>
  <w15:docId w15:val="{A382311C-0E61-4851-9CFF-80602F930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08D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108D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108D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108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108D4"/>
    <w:rPr>
      <w:sz w:val="18"/>
      <w:szCs w:val="18"/>
    </w:rPr>
  </w:style>
  <w:style w:type="table" w:styleId="a7">
    <w:name w:val="Table Grid"/>
    <w:basedOn w:val="a1"/>
    <w:uiPriority w:val="39"/>
    <w:qFormat/>
    <w:rsid w:val="00510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CB1E8-B0D5-4ACA-9600-558C4CDB8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晗</dc:creator>
  <cp:keywords/>
  <dc:description/>
  <cp:lastModifiedBy>晗 吴</cp:lastModifiedBy>
  <cp:revision>10</cp:revision>
  <dcterms:created xsi:type="dcterms:W3CDTF">2023-07-31T01:38:00Z</dcterms:created>
  <dcterms:modified xsi:type="dcterms:W3CDTF">2023-12-27T00:55:00Z</dcterms:modified>
</cp:coreProperties>
</file>